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02CB4" w14:textId="18B830BE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6D32A8C9" w14:textId="3FA89233" w:rsidR="009408D6" w:rsidRDefault="009408D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76F81453" w14:textId="77777777" w:rsidR="009408D6" w:rsidRPr="009408D6" w:rsidRDefault="009408D6" w:rsidP="009408D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08D6">
        <w:rPr>
          <w:b w:val="0"/>
          <w:bCs w:val="0"/>
          <w:color w:val="444444"/>
          <w:spacing w:val="3"/>
        </w:rPr>
        <w:t>(SELECT * FROM Worker)</w:t>
      </w:r>
    </w:p>
    <w:p w14:paraId="26309BA1" w14:textId="77777777" w:rsidR="009408D6" w:rsidRPr="009408D6" w:rsidRDefault="009408D6" w:rsidP="009408D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08D6">
        <w:rPr>
          <w:b w:val="0"/>
          <w:bCs w:val="0"/>
          <w:color w:val="444444"/>
          <w:spacing w:val="3"/>
        </w:rPr>
        <w:t>INTERSECT</w:t>
      </w:r>
    </w:p>
    <w:p w14:paraId="40FD891E" w14:textId="31CF437C" w:rsidR="009408D6" w:rsidRPr="007A1BB7" w:rsidRDefault="009408D6" w:rsidP="009408D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408D6">
        <w:rPr>
          <w:b w:val="0"/>
          <w:bCs w:val="0"/>
          <w:color w:val="444444"/>
          <w:spacing w:val="3"/>
        </w:rPr>
        <w:t xml:space="preserve">(SELECT * FROM </w:t>
      </w:r>
      <w:proofErr w:type="spellStart"/>
      <w:r w:rsidRPr="009408D6">
        <w:rPr>
          <w:b w:val="0"/>
          <w:bCs w:val="0"/>
          <w:color w:val="444444"/>
          <w:spacing w:val="3"/>
        </w:rPr>
        <w:t>WorkerClone</w:t>
      </w:r>
      <w:proofErr w:type="spellEnd"/>
      <w:proofErr w:type="gramStart"/>
      <w:r w:rsidRPr="009408D6">
        <w:rPr>
          <w:b w:val="0"/>
          <w:bCs w:val="0"/>
          <w:color w:val="444444"/>
          <w:spacing w:val="3"/>
        </w:rPr>
        <w:t>);</w:t>
      </w:r>
      <w:proofErr w:type="gramEnd"/>
    </w:p>
    <w:p w14:paraId="4FFF9875" w14:textId="5439D11B" w:rsidR="00341797" w:rsidRPr="007A1BB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CA91AB5" w14:textId="77777777" w:rsidR="009408D6" w:rsidRDefault="009408D6" w:rsidP="009408D6">
      <w:proofErr w:type="gramStart"/>
      <w:r>
        <w:t>Ans :</w:t>
      </w:r>
      <w:proofErr w:type="gramEnd"/>
      <w:r>
        <w:t xml:space="preserve"> </w:t>
      </w:r>
      <w:r>
        <w:t>SELECT * FROM Worker</w:t>
      </w:r>
    </w:p>
    <w:p w14:paraId="0E725E42" w14:textId="77777777" w:rsidR="009408D6" w:rsidRDefault="009408D6" w:rsidP="009408D6">
      <w:r>
        <w:t>MINUS</w:t>
      </w:r>
    </w:p>
    <w:p w14:paraId="7B978426" w14:textId="5496CEE9" w:rsidR="009408D6" w:rsidRDefault="009408D6" w:rsidP="009408D6">
      <w:r>
        <w:t xml:space="preserve">SELECT * FROM </w:t>
      </w:r>
      <w:proofErr w:type="gramStart"/>
      <w:r>
        <w:t>Title;</w:t>
      </w:r>
      <w:proofErr w:type="gramEnd"/>
    </w:p>
    <w:sectPr w:rsidR="009408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B06E97" w14:textId="77777777" w:rsidR="006A7520" w:rsidRDefault="006A7520" w:rsidP="009408D6">
      <w:pPr>
        <w:spacing w:after="0" w:line="240" w:lineRule="auto"/>
      </w:pPr>
      <w:r>
        <w:separator/>
      </w:r>
    </w:p>
  </w:endnote>
  <w:endnote w:type="continuationSeparator" w:id="0">
    <w:p w14:paraId="7E1974DB" w14:textId="77777777" w:rsidR="006A7520" w:rsidRDefault="006A7520" w:rsidP="009408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89756" w14:textId="77777777" w:rsidR="006A7520" w:rsidRDefault="006A7520" w:rsidP="009408D6">
      <w:pPr>
        <w:spacing w:after="0" w:line="240" w:lineRule="auto"/>
      </w:pPr>
      <w:r>
        <w:separator/>
      </w:r>
    </w:p>
  </w:footnote>
  <w:footnote w:type="continuationSeparator" w:id="0">
    <w:p w14:paraId="7C50F522" w14:textId="77777777" w:rsidR="006A7520" w:rsidRDefault="006A7520" w:rsidP="009408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A7520"/>
    <w:rsid w:val="0094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572F72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08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08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08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08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4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546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1205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15" w:color="F1F1F1"/>
                        <w:left w:val="single" w:sz="2" w:space="15" w:color="F1F1F1"/>
                        <w:bottom w:val="single" w:sz="2" w:space="15" w:color="F1F1F1"/>
                        <w:right w:val="single" w:sz="2" w:space="15" w:color="F1F1F1"/>
                      </w:divBdr>
                      <w:divsChild>
                        <w:div w:id="676158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4555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5501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291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F1F1F1"/>
                                    <w:left w:val="single" w:sz="2" w:space="0" w:color="F1F1F1"/>
                                    <w:bottom w:val="single" w:sz="2" w:space="0" w:color="F1F1F1"/>
                                    <w:right w:val="single" w:sz="6" w:space="15" w:color="F1F1F1"/>
                                  </w:divBdr>
                                </w:div>
                              </w:divsChild>
                            </w:div>
                            <w:div w:id="959651920">
                              <w:marLeft w:val="-150"/>
                              <w:marRight w:val="-1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690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659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86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796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1304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56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973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527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2451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1909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807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9023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312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1561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566229">
                                  <w:marLeft w:val="0"/>
                                  <w:marRight w:val="0"/>
                                  <w:marTop w:val="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1149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194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775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182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3:46:00Z</dcterms:created>
  <dcterms:modified xsi:type="dcterms:W3CDTF">2022-02-10T09:13:00Z</dcterms:modified>
</cp:coreProperties>
</file>